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623FEA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115EBA">
        <w:rPr>
          <w:sz w:val="24"/>
          <w:szCs w:val="24"/>
          <w:lang w:val="en-GB"/>
        </w:rPr>
        <w:t>C</w:t>
      </w:r>
      <w:r w:rsidR="0049427D">
        <w:rPr>
          <w:sz w:val="24"/>
          <w:szCs w:val="24"/>
          <w:lang w:val="en-GB"/>
        </w:rPr>
        <w:t>olorad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C802B33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9427D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35A96" w14:textId="77777777" w:rsidR="000F086B" w:rsidRDefault="000F086B" w:rsidP="00CB37D9">
      <w:pPr>
        <w:spacing w:after="0" w:line="240" w:lineRule="auto"/>
      </w:pPr>
      <w:r>
        <w:separator/>
      </w:r>
    </w:p>
  </w:endnote>
  <w:endnote w:type="continuationSeparator" w:id="0">
    <w:p w14:paraId="1BC70B30" w14:textId="77777777" w:rsidR="000F086B" w:rsidRDefault="000F086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6BA02" w14:textId="77777777" w:rsidR="00B57232" w:rsidRDefault="00B572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66F87D3" w:rsidR="00CB37D9" w:rsidRPr="00B57232" w:rsidRDefault="00CB37D9" w:rsidP="00B57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9D7F7" w14:textId="77777777" w:rsidR="00B57232" w:rsidRDefault="00B57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A1872" w14:textId="77777777" w:rsidR="000F086B" w:rsidRDefault="000F086B" w:rsidP="00CB37D9">
      <w:pPr>
        <w:spacing w:after="0" w:line="240" w:lineRule="auto"/>
      </w:pPr>
      <w:r>
        <w:separator/>
      </w:r>
    </w:p>
  </w:footnote>
  <w:footnote w:type="continuationSeparator" w:id="0">
    <w:p w14:paraId="6E7E4178" w14:textId="77777777" w:rsidR="000F086B" w:rsidRDefault="000F086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44C5E" w14:textId="77777777" w:rsidR="00B57232" w:rsidRDefault="00B572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39D202B" w:rsidR="00AD6FC0" w:rsidRPr="00B57232" w:rsidRDefault="00AD6FC0" w:rsidP="00B572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E7E46" w14:textId="77777777" w:rsidR="00B57232" w:rsidRDefault="00B572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76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0F086B"/>
    <w:rsid w:val="00115EBA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9427D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A17025"/>
    <w:rsid w:val="00A56F25"/>
    <w:rsid w:val="00AD6FC0"/>
    <w:rsid w:val="00B32A3C"/>
    <w:rsid w:val="00B57232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